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DE418" w14:textId="1CEEFBF7" w:rsidR="00931287" w:rsidRDefault="00F714A5" w:rsidP="00F714A5">
      <w:pPr>
        <w:autoSpaceDE w:val="0"/>
        <w:autoSpaceDN w:val="0"/>
        <w:rPr>
          <w:b/>
          <w:sz w:val="32"/>
          <w:szCs w:val="32"/>
        </w:rPr>
      </w:pPr>
      <w:r>
        <w:rPr>
          <w:noProof/>
        </w:rPr>
        <w:pict w14:anchorId="1FF29336">
          <v:group id="Group 3" o:spid="_x0000_s1029" style="position:absolute;margin-left:-28.15pt;margin-top:13.4pt;width:571.75pt;height:66.45pt;z-index:251659264;mso-position-horizontal-relative:margin;mso-width-relative:margin;mso-height-relative:margin" coordorigin="26516,-6253" coordsize="34220,84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" o:spid="_x0000_s1030" type="#_x0000_t75" alt="logo" style="position:absolute;left:26516;top:-6253;width:4668;height:8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<v:imagedata r:id="rId5" o:title="logo"/>
            </v:shape>
            <v:shape id="Picture 2" o:spid="_x0000_s1031" type="#_x0000_t75" style="position:absolute;left:52063;top:-4515;width:8674;height:5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<v:imagedata r:id="rId6" o:title=""/>
            </v:shape>
            <w10:wrap type="square" anchorx="margin"/>
          </v:group>
        </w:pict>
      </w:r>
      <w:r>
        <w:rPr>
          <w:noProof/>
        </w:rPr>
        <w:drawing>
          <wp:anchor distT="0" distB="0" distL="114300" distR="114300" simplePos="0" relativeHeight="251643392" behindDoc="0" locked="0" layoutInCell="1" allowOverlap="1" wp14:anchorId="670C978D" wp14:editId="66A86969">
            <wp:simplePos x="0" y="0"/>
            <wp:positionH relativeFrom="column">
              <wp:posOffset>4114800</wp:posOffset>
            </wp:positionH>
            <wp:positionV relativeFrom="paragraph">
              <wp:posOffset>184785</wp:posOffset>
            </wp:positionV>
            <wp:extent cx="845820" cy="891540"/>
            <wp:effectExtent l="0" t="0" r="0" b="381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040" behindDoc="1" locked="0" layoutInCell="1" allowOverlap="1" wp14:anchorId="61CA15AB" wp14:editId="09A6520C">
            <wp:simplePos x="0" y="0"/>
            <wp:positionH relativeFrom="margin">
              <wp:posOffset>2133600</wp:posOffset>
            </wp:positionH>
            <wp:positionV relativeFrom="paragraph">
              <wp:posOffset>213360</wp:posOffset>
            </wp:positionV>
            <wp:extent cx="1671320" cy="739140"/>
            <wp:effectExtent l="0" t="0" r="5080" b="3810"/>
            <wp:wrapTight wrapText="bothSides">
              <wp:wrapPolygon edited="0">
                <wp:start x="0" y="0"/>
                <wp:lineTo x="0" y="21155"/>
                <wp:lineTo x="21419" y="21155"/>
                <wp:lineTo x="21419" y="0"/>
                <wp:lineTo x="0" y="0"/>
              </wp:wrapPolygon>
            </wp:wrapTight>
            <wp:docPr id="1953242158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42158" name="Picture 1" descr="A logo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32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712" behindDoc="0" locked="0" layoutInCell="1" allowOverlap="1" wp14:anchorId="5588FBCB" wp14:editId="5CCBC926">
            <wp:simplePos x="0" y="0"/>
            <wp:positionH relativeFrom="column">
              <wp:posOffset>982980</wp:posOffset>
            </wp:positionH>
            <wp:positionV relativeFrom="paragraph">
              <wp:posOffset>237490</wp:posOffset>
            </wp:positionV>
            <wp:extent cx="876300" cy="876300"/>
            <wp:effectExtent l="0" t="0" r="0" b="0"/>
            <wp:wrapSquare wrapText="bothSides"/>
            <wp:docPr id="1000636138" name="Picture 1" descr="NIT PAT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T PATN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3818">
        <w:rPr>
          <w:noProof/>
        </w:rPr>
        <w:t xml:space="preserve">     </w:t>
      </w:r>
    </w:p>
    <w:p w14:paraId="24D19747" w14:textId="488BA0E5" w:rsidR="006F13E8" w:rsidRPr="002D7DDC" w:rsidRDefault="00CB2C93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6F13E8">
        <w:rPr>
          <w:rFonts w:ascii="Times New Roman" w:hAnsi="Times New Roman" w:cs="Times New Roman"/>
          <w:b/>
          <w:sz w:val="32"/>
          <w:szCs w:val="32"/>
        </w:rPr>
        <w:t>ICICC-202</w:t>
      </w:r>
      <w:r w:rsidR="0076328D">
        <w:rPr>
          <w:rFonts w:ascii="Times New Roman" w:hAnsi="Times New Roman" w:cs="Times New Roman"/>
          <w:b/>
          <w:sz w:val="32"/>
          <w:szCs w:val="32"/>
        </w:rPr>
        <w:t>5</w:t>
      </w:r>
    </w:p>
    <w:p w14:paraId="17A533EB" w14:textId="6619C62A" w:rsidR="006F13E8" w:rsidRPr="002D7DDC" w:rsidRDefault="0076328D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8</w:t>
      </w:r>
      <w:r w:rsidR="006F13E8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6F13E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6F13E8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0CE6B231" w14:textId="270A1845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ORGANISED BY</w:t>
      </w:r>
      <w:r w:rsidR="00F714A5" w:rsidRPr="00F714A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F714A5"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HAHEED SUKHDEV COLLEGE OF BUSINESS STUDIES, UNIVERSITY OF DELHI, NEW DELHI IN ASSOCIATION WITH </w:t>
      </w:r>
      <w:r w:rsidR="00F714A5" w:rsidRPr="00EC31AC">
        <w:rPr>
          <w:rFonts w:ascii="Times New Roman" w:hAnsi="Times New Roman" w:cs="Times New Roman"/>
          <w:bCs/>
          <w:i/>
          <w:iCs/>
          <w:sz w:val="24"/>
          <w:szCs w:val="24"/>
        </w:rPr>
        <w:t>NATIONAL INSTITUTE OF TECHNOLOGY PATNA</w:t>
      </w:r>
      <w:r w:rsidR="00F714A5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</w:t>
      </w:r>
      <w:r w:rsidR="00F714A5"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UNIVERSITY OF VALLADOLID SPAIN</w:t>
      </w:r>
    </w:p>
    <w:p w14:paraId="094EC278" w14:textId="77777777" w:rsidR="006F13E8" w:rsidRDefault="006F13E8" w:rsidP="006F13E8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D871FB4" w14:textId="135992EF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76328D">
        <w:rPr>
          <w:rFonts w:ascii="Times New Roman" w:hAnsi="Times New Roman" w:cs="Times New Roman"/>
          <w:b/>
          <w:sz w:val="24"/>
          <w:szCs w:val="24"/>
        </w:rPr>
        <w:t>4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76328D">
        <w:rPr>
          <w:rFonts w:ascii="Times New Roman" w:hAnsi="Times New Roman" w:cs="Times New Roman"/>
          <w:b/>
          <w:sz w:val="24"/>
          <w:szCs w:val="24"/>
        </w:rPr>
        <w:t>5</w:t>
      </w:r>
      <w:r w:rsidRPr="00977627">
        <w:rPr>
          <w:rFonts w:ascii="Times New Roman" w:hAnsi="Times New Roman" w:cs="Times New Roman"/>
          <w:b/>
          <w:sz w:val="24"/>
          <w:szCs w:val="24"/>
        </w:rPr>
        <w:t>th FEBRUARY 202</w:t>
      </w:r>
      <w:r w:rsidR="0076328D">
        <w:rPr>
          <w:rFonts w:ascii="Times New Roman" w:hAnsi="Times New Roman" w:cs="Times New Roman"/>
          <w:b/>
          <w:sz w:val="24"/>
          <w:szCs w:val="24"/>
        </w:rPr>
        <w:t>5</w:t>
      </w:r>
      <w:r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p w14:paraId="4CA183FC" w14:textId="77777777" w:rsidR="006F13E8" w:rsidRDefault="006F13E8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4B51E72" w14:textId="4C5AA610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20B63BBE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10" w:history="1">
        <w:r w:rsidR="006F13E8" w:rsidRPr="00570D56">
          <w:rPr>
            <w:rStyle w:val="Hyperlink"/>
            <w:rFonts w:ascii="Candara" w:hAnsi="Candara"/>
            <w:szCs w:val="22"/>
          </w:rPr>
          <w:t>https://icicc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Pr="006F13E8" w:rsidRDefault="00411B0F" w:rsidP="00411B0F">
      <w:pPr>
        <w:pStyle w:val="HTMLBody"/>
        <w:rPr>
          <w:rFonts w:ascii="Candara" w:hAnsi="Candara"/>
          <w:sz w:val="22"/>
        </w:rPr>
      </w:pPr>
      <w:r w:rsidRPr="006F13E8">
        <w:rPr>
          <w:rFonts w:ascii="Candara" w:hAnsi="Candara"/>
          <w:sz w:val="22"/>
        </w:rPr>
        <w:t>Please list the tentative/confirmed contributors [Minimum 10</w:t>
      </w:r>
      <w:r w:rsidR="00193DA5" w:rsidRPr="006F13E8">
        <w:rPr>
          <w:rFonts w:ascii="Candara" w:hAnsi="Candara"/>
          <w:sz w:val="22"/>
        </w:rPr>
        <w:t xml:space="preserve"> with name, affiliation, and email</w:t>
      </w:r>
      <w:r w:rsidRPr="006F13E8">
        <w:rPr>
          <w:rFonts w:ascii="Candara" w:hAnsi="Candara"/>
          <w:sz w:val="22"/>
        </w:rPr>
        <w:t>] who will submit their paper in the workshop.</w:t>
      </w:r>
    </w:p>
    <w:p w14:paraId="12E0AD6E" w14:textId="77777777" w:rsidR="00C344F0" w:rsidRPr="006F13E8" w:rsidRDefault="00C344F0" w:rsidP="00C344F0">
      <w:pPr>
        <w:pStyle w:val="HTMLBody"/>
        <w:rPr>
          <w:rFonts w:ascii="Candara" w:hAnsi="Candara"/>
          <w:sz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375290">
    <w:abstractNumId w:val="1"/>
  </w:num>
  <w:num w:numId="2" w16cid:durableId="1230380392">
    <w:abstractNumId w:val="1"/>
  </w:num>
  <w:num w:numId="3" w16cid:durableId="442194968">
    <w:abstractNumId w:val="1"/>
  </w:num>
  <w:num w:numId="4" w16cid:durableId="583606583">
    <w:abstractNumId w:val="1"/>
  </w:num>
  <w:num w:numId="5" w16cid:durableId="905846807">
    <w:abstractNumId w:val="0"/>
  </w:num>
  <w:num w:numId="6" w16cid:durableId="181239005">
    <w:abstractNumId w:val="1"/>
  </w:num>
  <w:num w:numId="7" w16cid:durableId="1157234858">
    <w:abstractNumId w:val="1"/>
  </w:num>
  <w:num w:numId="8" w16cid:durableId="999771318">
    <w:abstractNumId w:val="1"/>
  </w:num>
  <w:num w:numId="9" w16cid:durableId="1938125889">
    <w:abstractNumId w:val="1"/>
  </w:num>
  <w:num w:numId="10" w16cid:durableId="1245802803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108428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0NDI3M7G0tDBQ0lEKTi0uzszPAykwqgUAkqmyCi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5B05"/>
    <w:rsid w:val="00327086"/>
    <w:rsid w:val="00334643"/>
    <w:rsid w:val="00381BA2"/>
    <w:rsid w:val="00411B0F"/>
    <w:rsid w:val="004E0AD1"/>
    <w:rsid w:val="005553B6"/>
    <w:rsid w:val="00573551"/>
    <w:rsid w:val="005936FA"/>
    <w:rsid w:val="00644B17"/>
    <w:rsid w:val="006F13E8"/>
    <w:rsid w:val="00733818"/>
    <w:rsid w:val="0076328D"/>
    <w:rsid w:val="007F5877"/>
    <w:rsid w:val="0085479C"/>
    <w:rsid w:val="00887162"/>
    <w:rsid w:val="00894B15"/>
    <w:rsid w:val="008F45B1"/>
    <w:rsid w:val="00931287"/>
    <w:rsid w:val="00A11EBF"/>
    <w:rsid w:val="00A61F2B"/>
    <w:rsid w:val="00AF6127"/>
    <w:rsid w:val="00B62D2A"/>
    <w:rsid w:val="00BC38FB"/>
    <w:rsid w:val="00BD7FA3"/>
    <w:rsid w:val="00BE5EBE"/>
    <w:rsid w:val="00BF2E3B"/>
    <w:rsid w:val="00C344F0"/>
    <w:rsid w:val="00C42CD6"/>
    <w:rsid w:val="00C9075F"/>
    <w:rsid w:val="00CB2C93"/>
    <w:rsid w:val="00DB1CF5"/>
    <w:rsid w:val="00DD0114"/>
    <w:rsid w:val="00E92FD9"/>
    <w:rsid w:val="00F166B2"/>
    <w:rsid w:val="00F714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2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F1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icicc-conf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3</Words>
  <Characters>1333</Characters>
  <Application>Microsoft Office Word</Application>
  <DocSecurity>0</DocSecurity>
  <Lines>47</Lines>
  <Paragraphs>29</Paragraphs>
  <ScaleCrop>false</ScaleCrop>
  <Company>Microsoft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5</cp:revision>
  <dcterms:created xsi:type="dcterms:W3CDTF">2023-08-28T08:26:00Z</dcterms:created>
  <dcterms:modified xsi:type="dcterms:W3CDTF">2024-08-0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